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7C17F" w14:textId="77777777" w:rsidR="007754C5" w:rsidRDefault="007754C5" w:rsidP="007754C5">
      <w:pPr>
        <w:pStyle w:val="Title"/>
        <w:rPr>
          <w:sz w:val="36"/>
        </w:rPr>
      </w:pPr>
      <w:r>
        <w:rPr>
          <w:sz w:val="36"/>
        </w:rPr>
        <w:t>Fakulta riadenia a informatiky</w:t>
      </w:r>
    </w:p>
    <w:p w14:paraId="4E671C6C" w14:textId="77777777" w:rsidR="007754C5" w:rsidRDefault="007754C5" w:rsidP="007754C5">
      <w:pPr>
        <w:pStyle w:val="Title"/>
      </w:pPr>
      <w:r>
        <w:t>Informatika</w:t>
      </w:r>
    </w:p>
    <w:p w14:paraId="64BA3BAA" w14:textId="6B2333B3" w:rsidR="007754C5" w:rsidRPr="007754C5" w:rsidRDefault="007754C5" w:rsidP="007754C5">
      <w:pPr>
        <w:pStyle w:val="Subtitle"/>
        <w:spacing w:before="4920"/>
      </w:pPr>
      <w:r>
        <w:t>Finálna verzia</w:t>
      </w:r>
    </w:p>
    <w:p w14:paraId="578FE031" w14:textId="430A1950" w:rsidR="007754C5" w:rsidRDefault="007754C5" w:rsidP="007754C5">
      <w:pPr>
        <w:pStyle w:val="Heading1"/>
      </w:pPr>
      <w:bookmarkStart w:id="0" w:name="_Toc100344516"/>
      <w:r>
        <w:t>Tréningový zápisník</w:t>
      </w:r>
      <w:bookmarkEnd w:id="0"/>
    </w:p>
    <w:p w14:paraId="4598A62C" w14:textId="77777777" w:rsidR="007754C5" w:rsidRDefault="007754C5" w:rsidP="007754C5"/>
    <w:p w14:paraId="0C2BAED1" w14:textId="77777777" w:rsidR="007754C5" w:rsidRDefault="007754C5" w:rsidP="007754C5">
      <w:pPr>
        <w:tabs>
          <w:tab w:val="left" w:pos="5940"/>
          <w:tab w:val="left" w:pos="7740"/>
        </w:tabs>
        <w:spacing w:before="4920"/>
        <w:jc w:val="left"/>
      </w:pPr>
      <w:r>
        <w:t xml:space="preserve">Ing. </w:t>
      </w:r>
      <w:r>
        <w:rPr>
          <w:b/>
          <w:bCs/>
        </w:rPr>
        <w:t xml:space="preserve">Patrik </w:t>
      </w:r>
      <w:proofErr w:type="spellStart"/>
      <w:r>
        <w:rPr>
          <w:b/>
          <w:bCs/>
        </w:rPr>
        <w:t>Hrkút</w:t>
      </w:r>
      <w:proofErr w:type="spellEnd"/>
      <w:r>
        <w:rPr>
          <w:b/>
          <w:bCs/>
        </w:rPr>
        <w:t xml:space="preserve">, </w:t>
      </w:r>
      <w:r>
        <w:t>PhD.</w:t>
      </w:r>
      <w:r>
        <w:br/>
        <w:t xml:space="preserve">Ing. </w:t>
      </w:r>
      <w:r w:rsidRPr="00273136">
        <w:rPr>
          <w:b/>
          <w:bCs/>
        </w:rPr>
        <w:t xml:space="preserve">Michal </w:t>
      </w:r>
      <w:proofErr w:type="spellStart"/>
      <w:r w:rsidRPr="00273136">
        <w:rPr>
          <w:b/>
          <w:bCs/>
        </w:rPr>
        <w:t>Ďuračík</w:t>
      </w:r>
      <w:proofErr w:type="spellEnd"/>
      <w:r>
        <w:t xml:space="preserve">, PhD. </w:t>
      </w:r>
      <w:r>
        <w:br/>
        <w:t>STREDA 12, 13</w:t>
      </w:r>
      <w:r>
        <w:tab/>
        <w:t>Maroš Gorný,</w:t>
      </w:r>
      <w:r>
        <w:tab/>
      </w:r>
      <w:bookmarkStart w:id="1" w:name="OLE_LINK1"/>
      <w:bookmarkStart w:id="2" w:name="OLE_LINK2"/>
      <w:bookmarkStart w:id="3" w:name="OLE_LINK3"/>
      <w:r>
        <w:t>5ZYI2</w:t>
      </w:r>
      <w:bookmarkEnd w:id="1"/>
      <w:bookmarkEnd w:id="2"/>
      <w:bookmarkEnd w:id="3"/>
      <w:r>
        <w:t>1</w:t>
      </w:r>
    </w:p>
    <w:p w14:paraId="02DE50AF" w14:textId="77777777" w:rsidR="007754C5" w:rsidRDefault="007754C5" w:rsidP="007754C5">
      <w:pPr>
        <w:tabs>
          <w:tab w:val="left" w:pos="1080"/>
          <w:tab w:val="left" w:pos="5940"/>
          <w:tab w:val="left" w:pos="6120"/>
          <w:tab w:val="left" w:pos="7740"/>
        </w:tabs>
      </w:pPr>
      <w:r>
        <w:t>2021/2022</w:t>
      </w:r>
    </w:p>
    <w:p w14:paraId="25CA0B5D" w14:textId="77777777" w:rsidR="007754C5" w:rsidRDefault="007754C5" w:rsidP="007754C5">
      <w:pPr>
        <w:tabs>
          <w:tab w:val="left" w:pos="1080"/>
          <w:tab w:val="left" w:pos="5940"/>
          <w:tab w:val="left" w:pos="6120"/>
          <w:tab w:val="left" w:pos="7740"/>
        </w:tabs>
      </w:pPr>
    </w:p>
    <w:p w14:paraId="5322B4B2" w14:textId="77777777" w:rsidR="007754C5" w:rsidRDefault="007754C5" w:rsidP="007754C5">
      <w:pPr>
        <w:tabs>
          <w:tab w:val="left" w:pos="1080"/>
          <w:tab w:val="left" w:pos="5940"/>
          <w:tab w:val="left" w:pos="6120"/>
          <w:tab w:val="left" w:pos="7740"/>
        </w:tabs>
      </w:pPr>
    </w:p>
    <w:p w14:paraId="757AED33" w14:textId="77777777" w:rsidR="007754C5" w:rsidRDefault="007754C5" w:rsidP="007754C5">
      <w:pPr>
        <w:tabs>
          <w:tab w:val="left" w:pos="1080"/>
          <w:tab w:val="left" w:pos="5940"/>
          <w:tab w:val="left" w:pos="6120"/>
          <w:tab w:val="left" w:pos="7740"/>
        </w:tabs>
      </w:pPr>
    </w:p>
    <w:p w14:paraId="07EAA3E2" w14:textId="77777777" w:rsidR="007754C5" w:rsidRDefault="007754C5" w:rsidP="007754C5">
      <w:pPr>
        <w:tabs>
          <w:tab w:val="left" w:pos="1080"/>
          <w:tab w:val="left" w:pos="5940"/>
          <w:tab w:val="left" w:pos="6120"/>
          <w:tab w:val="left" w:pos="7740"/>
        </w:tabs>
      </w:pPr>
    </w:p>
    <w:p w14:paraId="4F9DCD5F" w14:textId="77777777" w:rsidR="007754C5" w:rsidRDefault="007754C5" w:rsidP="007754C5">
      <w:pPr>
        <w:tabs>
          <w:tab w:val="left" w:pos="1080"/>
          <w:tab w:val="left" w:pos="5940"/>
          <w:tab w:val="left" w:pos="6120"/>
          <w:tab w:val="left" w:pos="7740"/>
        </w:tabs>
      </w:pPr>
    </w:p>
    <w:p w14:paraId="73DC9F28" w14:textId="77777777" w:rsidR="007754C5" w:rsidRDefault="007754C5" w:rsidP="007754C5">
      <w:pPr>
        <w:tabs>
          <w:tab w:val="left" w:pos="1080"/>
          <w:tab w:val="left" w:pos="5940"/>
          <w:tab w:val="left" w:pos="6120"/>
          <w:tab w:val="left" w:pos="7740"/>
        </w:tabs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634371952"/>
        <w:docPartObj>
          <w:docPartGallery w:val="Table of Contents"/>
          <w:docPartUnique/>
        </w:docPartObj>
      </w:sdtPr>
      <w:sdtEndPr>
        <w:rPr>
          <w:rFonts w:ascii="Calibri" w:hAnsi="Calibri"/>
          <w:b/>
          <w:bCs/>
          <w:sz w:val="26"/>
        </w:rPr>
      </w:sdtEndPr>
      <w:sdtContent>
        <w:p w14:paraId="71D2C614" w14:textId="77777777" w:rsidR="007754C5" w:rsidRPr="001943BE" w:rsidRDefault="007754C5" w:rsidP="007754C5">
          <w:pPr>
            <w:pStyle w:val="TOCHeading"/>
            <w:jc w:val="center"/>
            <w:rPr>
              <w:rStyle w:val="Heading2Char"/>
            </w:rPr>
          </w:pPr>
          <w:r w:rsidRPr="001943BE">
            <w:rPr>
              <w:rStyle w:val="Heading2Char"/>
            </w:rPr>
            <w:t>Obsah</w:t>
          </w:r>
        </w:p>
        <w:p w14:paraId="3E05D38B" w14:textId="77777777" w:rsidR="007754C5" w:rsidRDefault="007754C5" w:rsidP="007754C5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r w:rsidRPr="001943BE">
            <w:rPr>
              <w:sz w:val="22"/>
              <w:szCs w:val="22"/>
            </w:rPr>
            <w:fldChar w:fldCharType="begin"/>
          </w:r>
          <w:r w:rsidRPr="001943BE">
            <w:rPr>
              <w:sz w:val="22"/>
              <w:szCs w:val="22"/>
            </w:rPr>
            <w:instrText xml:space="preserve"> TOC \o "1-3" \h \z \u </w:instrText>
          </w:r>
          <w:r w:rsidRPr="001943BE">
            <w:rPr>
              <w:sz w:val="22"/>
              <w:szCs w:val="22"/>
            </w:rPr>
            <w:fldChar w:fldCharType="separate"/>
          </w:r>
          <w:hyperlink w:anchor="_Toc100344516" w:history="1">
            <w:r w:rsidRPr="00191CAC">
              <w:rPr>
                <w:rStyle w:val="Hyperlink"/>
                <w:noProof/>
              </w:rPr>
              <w:t>Tréningový zápisník a plánova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915317" w14:textId="77777777" w:rsidR="007754C5" w:rsidRDefault="007754C5" w:rsidP="007754C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17" w:history="1">
            <w:r w:rsidRPr="00191CAC">
              <w:rPr>
                <w:rStyle w:val="Hyperlink"/>
                <w:noProof/>
              </w:rPr>
              <w:t>Ú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D59CB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18" w:history="1">
            <w:r w:rsidRPr="00191CAC">
              <w:rPr>
                <w:rStyle w:val="Hyperlink"/>
                <w:noProof/>
              </w:rPr>
              <w:t>Výber aplikác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AA2AF" w14:textId="77777777" w:rsidR="007754C5" w:rsidRDefault="007754C5" w:rsidP="007754C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19" w:history="1">
            <w:r w:rsidRPr="00191CAC">
              <w:rPr>
                <w:rStyle w:val="Hyperlink"/>
                <w:noProof/>
              </w:rPr>
              <w:t>Spracovanie prehľadu dostupných aplikácií podobného zamer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FBBA9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20" w:history="1">
            <w:r w:rsidRPr="00191CAC">
              <w:rPr>
                <w:rStyle w:val="Hyperlink"/>
                <w:noProof/>
              </w:rPr>
              <w:t>STR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F230E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21" w:history="1">
            <w:r w:rsidRPr="00191CAC">
              <w:rPr>
                <w:rStyle w:val="Hyperlink"/>
                <w:noProof/>
              </w:rPr>
              <w:t>Map My Run by Under Arm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09B2A" w14:textId="77777777" w:rsidR="007754C5" w:rsidRDefault="007754C5" w:rsidP="007754C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22" w:history="1">
            <w:r w:rsidRPr="00191CAC">
              <w:rPr>
                <w:rStyle w:val="Hyperlink"/>
                <w:noProof/>
              </w:rPr>
              <w:t>Analýza navrhovanej aplikác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D743F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23" w:history="1">
            <w:r w:rsidRPr="00191CAC">
              <w:rPr>
                <w:rStyle w:val="Hyperlink"/>
                <w:noProof/>
              </w:rPr>
              <w:t>Zoznam dostupných aktiví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1747F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24" w:history="1">
            <w:r w:rsidRPr="00191CAC">
              <w:rPr>
                <w:rStyle w:val="Hyperlink"/>
                <w:noProof/>
              </w:rPr>
              <w:t>Plánovanie aktiví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EFD48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25" w:history="1">
            <w:r w:rsidRPr="00191CAC">
              <w:rPr>
                <w:rStyle w:val="Hyperlink"/>
                <w:noProof/>
              </w:rPr>
              <w:t>História aktiví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7A87E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26" w:history="1">
            <w:r w:rsidRPr="00191CAC">
              <w:rPr>
                <w:rStyle w:val="Hyperlink"/>
                <w:noProof/>
              </w:rPr>
              <w:t>Úspec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7D4D9" w14:textId="77777777" w:rsidR="007754C5" w:rsidRDefault="007754C5" w:rsidP="007754C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27" w:history="1">
            <w:r w:rsidRPr="00191CAC">
              <w:rPr>
                <w:rStyle w:val="Hyperlink"/>
                <w:noProof/>
              </w:rPr>
              <w:t>Návrh architektúry apliká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D51F7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28" w:history="1">
            <w:r w:rsidRPr="00191CAC">
              <w:rPr>
                <w:rStyle w:val="Hyperlink"/>
                <w:noProof/>
              </w:rPr>
              <w:t>User interface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E2F00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29" w:history="1">
            <w:r w:rsidRPr="00191CAC">
              <w:rPr>
                <w:rStyle w:val="Hyperlink"/>
                <w:noProof/>
              </w:rPr>
              <w:t>Data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DC44E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30" w:history="1">
            <w:r w:rsidRPr="00191CAC">
              <w:rPr>
                <w:rStyle w:val="Hyperlink"/>
                <w:noProof/>
              </w:rPr>
              <w:t>Wid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0ABBE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31" w:history="1">
            <w:r w:rsidRPr="00191CAC">
              <w:rPr>
                <w:rStyle w:val="Hyperlink"/>
                <w:noProof/>
              </w:rPr>
              <w:t>Sen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975D5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32" w:history="1">
            <w:r w:rsidRPr="00191CAC">
              <w:rPr>
                <w:rStyle w:val="Hyperlink"/>
                <w:noProof/>
              </w:rPr>
              <w:t>No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A561B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33" w:history="1">
            <w:r w:rsidRPr="00191CAC">
              <w:rPr>
                <w:rStyle w:val="Hyperlink"/>
                <w:noProof/>
              </w:rPr>
              <w:t>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60899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34" w:history="1">
            <w:r w:rsidRPr="00191CAC">
              <w:rPr>
                <w:rStyle w:val="Hyperlink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4B7A9" w14:textId="77777777" w:rsidR="007754C5" w:rsidRDefault="007754C5" w:rsidP="007754C5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35" w:history="1">
            <w:r w:rsidRPr="00191CAC">
              <w:rPr>
                <w:rStyle w:val="Hyperlink"/>
                <w:noProof/>
              </w:rPr>
              <w:t>Ukážka návrhu obrazoviek aplikác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6C5AE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36" w:history="1">
            <w:r w:rsidRPr="00191CAC">
              <w:rPr>
                <w:rStyle w:val="Hyperlink"/>
                <w:noProof/>
              </w:rPr>
              <w:t>Úvodná obrazovka - Trénin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A84A5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37" w:history="1">
            <w:r w:rsidRPr="00191CAC">
              <w:rPr>
                <w:rStyle w:val="Hyperlink"/>
                <w:noProof/>
              </w:rPr>
              <w:t>Plánovač tréningo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F7F03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38" w:history="1">
            <w:r w:rsidRPr="00191CAC">
              <w:rPr>
                <w:rStyle w:val="Hyperlink"/>
                <w:noProof/>
              </w:rPr>
              <w:t>Pridanie bežeckej ak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88475" w14:textId="77777777" w:rsidR="007754C5" w:rsidRDefault="007754C5" w:rsidP="007754C5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0344539" w:history="1">
            <w:r w:rsidRPr="00191CAC">
              <w:rPr>
                <w:rStyle w:val="Hyperlink"/>
                <w:noProof/>
              </w:rPr>
              <w:t>Úspec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344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E6BB3" w14:textId="77777777" w:rsidR="007754C5" w:rsidRDefault="007754C5" w:rsidP="007754C5">
          <w:r w:rsidRPr="001943BE">
            <w:rPr>
              <w:b/>
              <w:bCs/>
              <w:sz w:val="22"/>
              <w:szCs w:val="22"/>
            </w:rPr>
            <w:fldChar w:fldCharType="end"/>
          </w:r>
        </w:p>
      </w:sdtContent>
    </w:sdt>
    <w:p w14:paraId="6D967AC8" w14:textId="77777777" w:rsidR="007754C5" w:rsidRDefault="007754C5" w:rsidP="007754C5">
      <w:pPr>
        <w:spacing w:after="160" w:line="259" w:lineRule="auto"/>
      </w:pPr>
    </w:p>
    <w:p w14:paraId="40F132CF" w14:textId="77777777" w:rsidR="007754C5" w:rsidRDefault="007754C5" w:rsidP="007754C5">
      <w:pPr>
        <w:spacing w:after="160" w:line="259" w:lineRule="auto"/>
      </w:pPr>
    </w:p>
    <w:p w14:paraId="0036F543" w14:textId="502A3A3E" w:rsidR="007754C5" w:rsidRDefault="00491D60" w:rsidP="007754C5">
      <w:pPr>
        <w:pStyle w:val="Heading2"/>
      </w:pPr>
      <w:r>
        <w:lastRenderedPageBreak/>
        <w:t>Popis a analýza riešeného problému</w:t>
      </w:r>
    </w:p>
    <w:p w14:paraId="576BB872" w14:textId="77777777" w:rsidR="007754C5" w:rsidRDefault="007754C5" w:rsidP="007754C5">
      <w:pPr>
        <w:pStyle w:val="Heading3"/>
      </w:pPr>
      <w:bookmarkStart w:id="4" w:name="_Toc100344518"/>
      <w:r>
        <w:t>Výber aplikácie</w:t>
      </w:r>
      <w:bookmarkEnd w:id="4"/>
    </w:p>
    <w:p w14:paraId="5ADB91A6" w14:textId="614EE020" w:rsidR="007754C5" w:rsidRDefault="00491D60" w:rsidP="007754C5">
      <w:r>
        <w:t xml:space="preserve">Aplikácia je tréningový zápisník ktorý si môžem upravovať a sú tam aj </w:t>
      </w:r>
      <w:proofErr w:type="spellStart"/>
      <w:r>
        <w:t>achievementy</w:t>
      </w:r>
      <w:proofErr w:type="spellEnd"/>
      <w:r>
        <w:t>.</w:t>
      </w:r>
    </w:p>
    <w:p w14:paraId="29F91D11" w14:textId="72216D96" w:rsidR="00491D60" w:rsidRDefault="00491D60" w:rsidP="007754C5">
      <w:r>
        <w:t>Výber tejto aplikácie bol kvôli tomu, že mám veľmi blízko ku športu a rád by som vyvinul aplikáciu kde by som si mohol moje aktivity ukladať.</w:t>
      </w:r>
    </w:p>
    <w:p w14:paraId="0775FFB2" w14:textId="19DFD799" w:rsidR="00491D60" w:rsidRDefault="00491D60" w:rsidP="00491D60">
      <w:pPr>
        <w:pStyle w:val="Heading3"/>
      </w:pPr>
      <w:r>
        <w:t>Špecifikácia zadania, definovanie problému</w:t>
      </w:r>
    </w:p>
    <w:p w14:paraId="3B5EB850" w14:textId="0578E465" w:rsidR="00491D60" w:rsidRDefault="00491D60" w:rsidP="00491D60">
      <w:r>
        <w:t>Na vytvorenie takejto aplikácie je určite potrebná databáza ktorá bude komunikovať s </w:t>
      </w:r>
      <w:proofErr w:type="spellStart"/>
      <w:r>
        <w:t>použivateľom</w:t>
      </w:r>
      <w:proofErr w:type="spellEnd"/>
      <w:r>
        <w:t xml:space="preserve"> a v ktorej sa budú dať robiť zmeny na základe vstupu </w:t>
      </w:r>
      <w:proofErr w:type="spellStart"/>
      <w:r>
        <w:t>použivatela</w:t>
      </w:r>
      <w:proofErr w:type="spellEnd"/>
      <w:r>
        <w:t>.</w:t>
      </w:r>
    </w:p>
    <w:p w14:paraId="09DEBBDB" w14:textId="40D966C6" w:rsidR="00DD7FBE" w:rsidRDefault="00DD7FBE" w:rsidP="00491D60"/>
    <w:p w14:paraId="6F4885D4" w14:textId="6A1BFF9E" w:rsidR="00DD7FBE" w:rsidRDefault="00DD7FBE" w:rsidP="00DD7FBE">
      <w:pPr>
        <w:pStyle w:val="Heading3"/>
      </w:pPr>
      <w:r>
        <w:t xml:space="preserve">Podobné </w:t>
      </w:r>
      <w:proofErr w:type="spellStart"/>
      <w:r>
        <w:t>aplikaćie</w:t>
      </w:r>
      <w:proofErr w:type="spellEnd"/>
    </w:p>
    <w:p w14:paraId="212A263F" w14:textId="33AF7A3F" w:rsidR="00D07240" w:rsidRPr="00A700D6" w:rsidRDefault="00D07240" w:rsidP="00D07240">
      <w:pPr>
        <w:pStyle w:val="Heading4"/>
      </w:pPr>
      <w:r>
        <w:t>STRAVA</w:t>
      </w:r>
    </w:p>
    <w:p w14:paraId="690A00E5" w14:textId="77777777" w:rsidR="00D07240" w:rsidRDefault="00D07240" w:rsidP="00D07240">
      <w:r>
        <w:t xml:space="preserve">Aplikácia určená primárne na beh a cyklistiku ale je do nej možné nahrať viac typov aktivít, napríklad korčuľovanie, </w:t>
      </w:r>
      <w:proofErr w:type="spellStart"/>
      <w:r>
        <w:t>bežkovanie</w:t>
      </w:r>
      <w:proofErr w:type="spellEnd"/>
      <w:r>
        <w:t>, plávanie atď..</w:t>
      </w:r>
    </w:p>
    <w:p w14:paraId="3FD1525E" w14:textId="6DF19C93" w:rsidR="00D07240" w:rsidRDefault="00D07240" w:rsidP="00D07240"/>
    <w:p w14:paraId="69109D80" w14:textId="7C9AB505" w:rsidR="00D07240" w:rsidRDefault="00D07240" w:rsidP="00D07240">
      <w:r>
        <w:t>Veľmi dobrá aplikácia, avšak chýba tam vložiť aktivitu dopredu, teda aktivitu ktorú by som si chcel naplánovať.</w:t>
      </w:r>
    </w:p>
    <w:p w14:paraId="561F7973" w14:textId="10831BB4" w:rsidR="00D07240" w:rsidRDefault="00D07240" w:rsidP="00D07240"/>
    <w:p w14:paraId="10CA8396" w14:textId="35309CA1" w:rsidR="00D07240" w:rsidRDefault="00D07240" w:rsidP="00D07240">
      <w:r>
        <w:t xml:space="preserve">V mojej aplikácii môžem pridať aktivitu aj ktorá je v budúcnosti a vypočíta mi aj tempo akého by som sa mal držať ak by som chcel </w:t>
      </w:r>
      <w:proofErr w:type="spellStart"/>
      <w:r>
        <w:t>dosiahnúť</w:t>
      </w:r>
      <w:proofErr w:type="spellEnd"/>
      <w:r>
        <w:t xml:space="preserve"> danú vzdialenosť za určitý čas</w:t>
      </w:r>
    </w:p>
    <w:p w14:paraId="4F2A346D" w14:textId="77777777" w:rsidR="00D07240" w:rsidRPr="00D07240" w:rsidRDefault="00D07240" w:rsidP="00D07240"/>
    <w:p w14:paraId="29F281DA" w14:textId="77777777" w:rsidR="00DD7FBE" w:rsidRDefault="00DD7FBE" w:rsidP="00DD7FBE">
      <w:pPr>
        <w:pStyle w:val="Heading4"/>
      </w:pPr>
      <w:proofErr w:type="spellStart"/>
      <w:r>
        <w:t>Map</w:t>
      </w:r>
      <w:proofErr w:type="spellEnd"/>
      <w:r>
        <w:t xml:space="preserve"> My Run by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Armour</w:t>
      </w:r>
      <w:proofErr w:type="spellEnd"/>
    </w:p>
    <w:p w14:paraId="72A97412" w14:textId="24F597CB" w:rsidR="00DD7FBE" w:rsidRDefault="00DD7FBE" w:rsidP="00DD7FBE">
      <w:r>
        <w:t>Aplikácia určená len na beh, oproti strave je teda zameraná na jednu aktivitu a nie na viac aktivít.</w:t>
      </w:r>
    </w:p>
    <w:p w14:paraId="7CCD0F46" w14:textId="61CFEA09" w:rsidR="00D07240" w:rsidRDefault="00D07240" w:rsidP="00DD7FBE"/>
    <w:p w14:paraId="005253FC" w14:textId="429201AB" w:rsidR="00D07240" w:rsidRDefault="00D07240" w:rsidP="00DD7FBE">
      <w:r>
        <w:t>V mojej aplikácií sa dá pridávať aj bicyklovanie a plávanie a sú tam aj dosiahnuté úspechy</w:t>
      </w:r>
    </w:p>
    <w:p w14:paraId="0E27DA68" w14:textId="77777777" w:rsidR="00DD7FBE" w:rsidRPr="00DD7FBE" w:rsidRDefault="00DD7FBE" w:rsidP="00DD7FBE"/>
    <w:p w14:paraId="5B9F6871" w14:textId="0D76AB58" w:rsidR="00491D60" w:rsidRDefault="00491D60" w:rsidP="00491D60"/>
    <w:p w14:paraId="1C97FEDA" w14:textId="6C9B56A9" w:rsidR="00491D60" w:rsidRDefault="00491D60" w:rsidP="00D07240">
      <w:pPr>
        <w:pStyle w:val="Heading3"/>
      </w:pPr>
      <w:r>
        <w:t xml:space="preserve">Problémy </w:t>
      </w:r>
      <w:r w:rsidR="00CF7843">
        <w:t>s ktorými sa môžem stretnúť</w:t>
      </w:r>
    </w:p>
    <w:p w14:paraId="1E5891D3" w14:textId="29528A5F" w:rsidR="00CF7843" w:rsidRDefault="00CF7843" w:rsidP="00CF7843">
      <w:r>
        <w:t>Vytvorenie databázy ktorá bude interaktívna s </w:t>
      </w:r>
      <w:proofErr w:type="spellStart"/>
      <w:r>
        <w:t>použivateľom</w:t>
      </w:r>
      <w:proofErr w:type="spellEnd"/>
      <w:r>
        <w:t>.</w:t>
      </w:r>
    </w:p>
    <w:p w14:paraId="5E933906" w14:textId="5100197D" w:rsidR="00CF7843" w:rsidRDefault="00CF7843" w:rsidP="00CF7843">
      <w:r>
        <w:t>Vhodné nastavenie atribútov databázy, tak aby som si pamätal len potrebné informácie a aby boli správneho typu.</w:t>
      </w:r>
    </w:p>
    <w:p w14:paraId="0BDE9FD6" w14:textId="149E3156" w:rsidR="00CF7843" w:rsidRDefault="00CF7843" w:rsidP="00CF7843">
      <w:r>
        <w:t>Rozličné aktivity/fragmenty pre operácie ako vložiť/upraviť/vymazať aktivitu.</w:t>
      </w:r>
    </w:p>
    <w:p w14:paraId="13D77DF2" w14:textId="4AB740EC" w:rsidR="00CF7843" w:rsidRDefault="00CF7843" w:rsidP="00CF7843">
      <w:r>
        <w:t>Jasne priradené dáta ku každej aktivite.</w:t>
      </w:r>
    </w:p>
    <w:p w14:paraId="734281E9" w14:textId="21141054" w:rsidR="00CF7843" w:rsidRDefault="00CF7843" w:rsidP="00CF7843">
      <w:r>
        <w:t>Pri zadávaní informácií si dané dáta musím pamätať aj keď sa napríklad otočí obrazovka.</w:t>
      </w:r>
    </w:p>
    <w:p w14:paraId="19C324B5" w14:textId="414E9F97" w:rsidR="00CF7843" w:rsidRPr="00CF7843" w:rsidRDefault="00CF7843" w:rsidP="00CF7843">
      <w:r>
        <w:t>Rýchla aktualizácia listu všetkých aktivít.</w:t>
      </w:r>
    </w:p>
    <w:p w14:paraId="346F839E" w14:textId="004D2A71" w:rsidR="007754C5" w:rsidRDefault="00491D60" w:rsidP="007754C5">
      <w:pPr>
        <w:pStyle w:val="Heading2"/>
      </w:pPr>
      <w:r>
        <w:lastRenderedPageBreak/>
        <w:t>Návrh riešenia problému</w:t>
      </w:r>
    </w:p>
    <w:p w14:paraId="2B61E893" w14:textId="22DE6B96" w:rsidR="00CF7843" w:rsidRDefault="00DD7FBE" w:rsidP="00DD7FBE">
      <w:pPr>
        <w:pStyle w:val="Heading3"/>
      </w:pPr>
      <w:r>
        <w:t>Prípad použitia</w:t>
      </w:r>
    </w:p>
    <w:p w14:paraId="49D21CC7" w14:textId="6F8C1490" w:rsidR="00DD7FBE" w:rsidRDefault="00DD7FBE" w:rsidP="00DD7FBE">
      <w:proofErr w:type="spellStart"/>
      <w:r>
        <w:t>Použivatel</w:t>
      </w:r>
      <w:proofErr w:type="spellEnd"/>
      <w:r>
        <w:t xml:space="preserve"> bol bežať a chcel by si danú aktivitu uložiť. Stačil by mu na to čas a vzdialenosť akú ubehol. V aplikácií by klikol na tlačidlo pridať aktivitu, vyplnil by vzdialenosť a čas a poprípade by si mohol zvoliť aj dátum alebo čas kedy danú aktivitu uskutočnil.</w:t>
      </w:r>
    </w:p>
    <w:p w14:paraId="6BFDC315" w14:textId="271D45F4" w:rsidR="00DD7FBE" w:rsidRDefault="00DD7FBE" w:rsidP="00DD7FBE"/>
    <w:p w14:paraId="29115891" w14:textId="46B46AB8" w:rsidR="00DD7FBE" w:rsidRDefault="00DD7FBE" w:rsidP="00DD7FBE">
      <w:r>
        <w:t xml:space="preserve">Po pridaní by sa mu aktivita zobrazila medzi ostatné aktivity a mal by pri nej dostupné aj vypočítane tempo </w:t>
      </w:r>
      <w:proofErr w:type="spellStart"/>
      <w:r>
        <w:t>podla</w:t>
      </w:r>
      <w:proofErr w:type="spellEnd"/>
      <w:r>
        <w:t xml:space="preserve"> typu aktivity(beh, plávanie, bicyklovanie). Ak by chcel aktivitu upraviť, môže na ňu kliknúť a následne upraviť </w:t>
      </w:r>
      <w:proofErr w:type="spellStart"/>
      <w:r>
        <w:t>poprípadne</w:t>
      </w:r>
      <w:proofErr w:type="spellEnd"/>
      <w:r>
        <w:t xml:space="preserve"> vymazať.</w:t>
      </w:r>
    </w:p>
    <w:p w14:paraId="126F0038" w14:textId="476822FC" w:rsidR="00DD7FBE" w:rsidRDefault="00DD7FBE" w:rsidP="00DD7FBE"/>
    <w:p w14:paraId="0112F1B2" w14:textId="625ADA9B" w:rsidR="00DD7FBE" w:rsidRDefault="00DD7FBE" w:rsidP="00DD7FBE">
      <w:r>
        <w:t xml:space="preserve">Taktiež si môže sledovať dosiahnuté úspechy, </w:t>
      </w:r>
      <w:proofErr w:type="spellStart"/>
      <w:r>
        <w:t>nápriklad</w:t>
      </w:r>
      <w:proofErr w:type="spellEnd"/>
      <w:r>
        <w:t xml:space="preserve"> tak, že keď dosiahne nabehaných 100 km, tak sa mu rozsvieti dosiahnutý úspech v aplikácii na zeleno.</w:t>
      </w:r>
    </w:p>
    <w:p w14:paraId="74D193BA" w14:textId="77777777" w:rsidR="00DD7FBE" w:rsidRPr="00DD7FBE" w:rsidRDefault="00DD7FBE" w:rsidP="00DD7FBE"/>
    <w:p w14:paraId="351916F8" w14:textId="66A89CCE" w:rsidR="007754C5" w:rsidRDefault="007754C5" w:rsidP="007754C5">
      <w:r>
        <w:t xml:space="preserve">Dostupných aplikácií ohľadom tréningových plánov a logov je naozaj veľa. Avšak veľká väčšina z nich je zameraná len na určitý typ aktivít, napríklad posilňovanie, beh alebo cyklistiku. </w:t>
      </w:r>
      <w:r>
        <w:br/>
      </w:r>
      <w:r>
        <w:br/>
        <w:t xml:space="preserve">Často sú dané aplikácie zamerané len na minulosť a prítomnosť, teda na nahrávanie aktivít a následne prezeranie daných aktivít. Málokedy je v aplikácií aj vhodne spravený plánovač alebo možnosť nastaviť si nejaký cieľ.    </w:t>
      </w:r>
    </w:p>
    <w:p w14:paraId="6D946FC3" w14:textId="72907F60" w:rsidR="00D22D7D" w:rsidRDefault="00D22D7D" w:rsidP="007754C5"/>
    <w:p w14:paraId="1045055C" w14:textId="77777777" w:rsidR="00367B29" w:rsidRDefault="00367B29">
      <w:pPr>
        <w:spacing w:after="160" w:line="259" w:lineRule="auto"/>
        <w:jc w:val="left"/>
        <w:rPr>
          <w:rFonts w:eastAsiaTheme="majorEastAsia" w:cstheme="majorBidi"/>
          <w:color w:val="ED7D31" w:themeColor="accent2"/>
          <w:sz w:val="32"/>
        </w:rPr>
      </w:pPr>
      <w:r>
        <w:br w:type="page"/>
      </w:r>
    </w:p>
    <w:p w14:paraId="2C7389AD" w14:textId="1101E1ED" w:rsidR="00D22D7D" w:rsidRDefault="00D22D7D" w:rsidP="00D22D7D">
      <w:pPr>
        <w:pStyle w:val="Heading3"/>
      </w:pPr>
      <w:r>
        <w:lastRenderedPageBreak/>
        <w:t>Návrh aplikácie</w:t>
      </w:r>
    </w:p>
    <w:p w14:paraId="57808EB7" w14:textId="6618F44F" w:rsidR="00D22D7D" w:rsidRDefault="00D22D7D" w:rsidP="00D22D7D">
      <w:r>
        <w:t>Aplikácie sa delí na hlavné tri časti, časť pre úspechy, časť pre aktivity a časť s dátami</w:t>
      </w:r>
    </w:p>
    <w:p w14:paraId="2AEE43A1" w14:textId="14668498" w:rsidR="00D22D7D" w:rsidRDefault="00D22D7D" w:rsidP="00D22D7D">
      <w:pPr>
        <w:pStyle w:val="Heading4"/>
      </w:pPr>
      <w:r>
        <w:t>Časť pre aktivity</w:t>
      </w:r>
    </w:p>
    <w:p w14:paraId="3BF98061" w14:textId="500619A0" w:rsidR="00367B29" w:rsidRDefault="00367B29" w:rsidP="00367B29">
      <w:pPr>
        <w:pStyle w:val="ListParagraph"/>
        <w:numPr>
          <w:ilvl w:val="0"/>
          <w:numId w:val="17"/>
        </w:numPr>
      </w:pPr>
      <w:r>
        <w:t>Zoznam aktivít</w:t>
      </w:r>
    </w:p>
    <w:p w14:paraId="1511FED9" w14:textId="42EB601B" w:rsidR="00367B29" w:rsidRDefault="00367B29" w:rsidP="00367B29">
      <w:r>
        <w:rPr>
          <w:noProof/>
        </w:rPr>
        <w:drawing>
          <wp:inline distT="0" distB="0" distL="0" distR="0" wp14:anchorId="18283BB6" wp14:editId="127E43F6">
            <wp:extent cx="6195060" cy="4207528"/>
            <wp:effectExtent l="0" t="0" r="0" b="254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9007" cy="4210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2C2CD" w14:textId="628807E4" w:rsidR="00367B29" w:rsidRDefault="00367B29" w:rsidP="00367B29"/>
    <w:p w14:paraId="17A3925E" w14:textId="2A6E4F70" w:rsidR="00367B29" w:rsidRDefault="00367B29" w:rsidP="00367B29">
      <w:r>
        <w:t xml:space="preserve">V zozname aktivít mám </w:t>
      </w:r>
      <w:proofErr w:type="spellStart"/>
      <w:r>
        <w:t>ViewModel</w:t>
      </w:r>
      <w:proofErr w:type="spellEnd"/>
      <w:r>
        <w:t xml:space="preserve">, </w:t>
      </w:r>
      <w:proofErr w:type="spellStart"/>
      <w:r>
        <w:t>ViewModelFactory</w:t>
      </w:r>
      <w:proofErr w:type="spellEnd"/>
      <w:r>
        <w:t>, adaptéry a samotný fragment pre zoznam aktivít</w:t>
      </w:r>
    </w:p>
    <w:p w14:paraId="64EA348E" w14:textId="07EF269F" w:rsidR="00367B29" w:rsidRDefault="00367B29" w:rsidP="00367B29"/>
    <w:p w14:paraId="7CA95EFA" w14:textId="77777777" w:rsidR="00367B29" w:rsidRDefault="00367B29" w:rsidP="00367B29"/>
    <w:p w14:paraId="2EA78255" w14:textId="1260805A" w:rsidR="00367B29" w:rsidRDefault="00367B29" w:rsidP="00367B29">
      <w:pPr>
        <w:pStyle w:val="ListParagraph"/>
        <w:numPr>
          <w:ilvl w:val="0"/>
          <w:numId w:val="17"/>
        </w:numPr>
      </w:pPr>
      <w:r>
        <w:t>Detail aktivity</w:t>
      </w:r>
    </w:p>
    <w:p w14:paraId="1B28B1AC" w14:textId="11DDC0D4" w:rsidR="00367B29" w:rsidRDefault="00EC28FF" w:rsidP="00367B29">
      <w:pPr>
        <w:pStyle w:val="ListParagraph"/>
        <w:numPr>
          <w:ilvl w:val="0"/>
          <w:numId w:val="17"/>
        </w:numPr>
      </w:pPr>
      <w:r>
        <w:t>Pridanie aktivity</w:t>
      </w:r>
    </w:p>
    <w:p w14:paraId="033B4C34" w14:textId="07256A8C" w:rsidR="00EC28FF" w:rsidRPr="00367B29" w:rsidRDefault="00EC28FF" w:rsidP="00EC28FF">
      <w:pPr>
        <w:pStyle w:val="Heading4"/>
      </w:pPr>
      <w:r>
        <w:t>Časť pre úspechy</w:t>
      </w:r>
    </w:p>
    <w:p w14:paraId="7B0677E8" w14:textId="77777777" w:rsidR="00D22D7D" w:rsidRPr="00D22D7D" w:rsidRDefault="00D22D7D" w:rsidP="00D22D7D"/>
    <w:p w14:paraId="72ACBD38" w14:textId="77777777" w:rsidR="007754C5" w:rsidRDefault="007754C5" w:rsidP="007754C5"/>
    <w:p w14:paraId="3B1EABEE" w14:textId="48D346F8" w:rsidR="007754C5" w:rsidRDefault="00491D60" w:rsidP="00D07240">
      <w:pPr>
        <w:pStyle w:val="Heading2"/>
      </w:pPr>
      <w:r>
        <w:t>Popis implementácie</w:t>
      </w:r>
    </w:p>
    <w:p w14:paraId="6C566F32" w14:textId="469861AE" w:rsidR="00D22D7D" w:rsidRDefault="00D22D7D" w:rsidP="00D22D7D">
      <w:pPr>
        <w:pStyle w:val="Heading3"/>
      </w:pPr>
      <w:r>
        <w:t>Fragmenty</w:t>
      </w:r>
    </w:p>
    <w:p w14:paraId="5EE81CB6" w14:textId="4EB4FA36" w:rsidR="00D22D7D" w:rsidRDefault="00D22D7D" w:rsidP="00D22D7D">
      <w:r>
        <w:t>Aplikácia ma spolu 4 fragmenty</w:t>
      </w:r>
    </w:p>
    <w:p w14:paraId="0FEFBA78" w14:textId="1AAE22DD" w:rsidR="00D22D7D" w:rsidRDefault="00D22D7D" w:rsidP="00D22D7D">
      <w:pPr>
        <w:pStyle w:val="ListParagraph"/>
        <w:numPr>
          <w:ilvl w:val="0"/>
          <w:numId w:val="16"/>
        </w:numPr>
      </w:pPr>
      <w:proofErr w:type="spellStart"/>
      <w:r>
        <w:lastRenderedPageBreak/>
        <w:t>Training</w:t>
      </w:r>
      <w:proofErr w:type="spellEnd"/>
      <w:r>
        <w:t xml:space="preserve"> log list</w:t>
      </w:r>
    </w:p>
    <w:p w14:paraId="257C32A8" w14:textId="6D68C05D" w:rsidR="00D22D7D" w:rsidRDefault="00D22D7D" w:rsidP="00D22D7D">
      <w:pPr>
        <w:pStyle w:val="ListParagraph"/>
        <w:numPr>
          <w:ilvl w:val="1"/>
          <w:numId w:val="16"/>
        </w:numPr>
      </w:pPr>
      <w:r>
        <w:t> Slúži na zobrazovanie li</w:t>
      </w:r>
    </w:p>
    <w:p w14:paraId="1F1A1222" w14:textId="6D96A73A" w:rsidR="00D22D7D" w:rsidRDefault="00D22D7D" w:rsidP="00D22D7D">
      <w:pPr>
        <w:pStyle w:val="ListParagraph"/>
        <w:numPr>
          <w:ilvl w:val="0"/>
          <w:numId w:val="16"/>
        </w:numPr>
      </w:pPr>
      <w:proofErr w:type="spellStart"/>
      <w:r>
        <w:t>Training</w:t>
      </w:r>
      <w:proofErr w:type="spellEnd"/>
      <w:r>
        <w:t xml:space="preserve"> log </w:t>
      </w:r>
      <w:proofErr w:type="spellStart"/>
      <w:r>
        <w:t>item</w:t>
      </w:r>
      <w:proofErr w:type="spellEnd"/>
    </w:p>
    <w:p w14:paraId="479A5BAC" w14:textId="06C506C0" w:rsidR="00D22D7D" w:rsidRDefault="00D22D7D" w:rsidP="00D22D7D">
      <w:pPr>
        <w:pStyle w:val="ListParagraph"/>
        <w:numPr>
          <w:ilvl w:val="0"/>
          <w:numId w:val="16"/>
        </w:numPr>
      </w:pPr>
      <w:proofErr w:type="spellStart"/>
      <w:r>
        <w:t>Add</w:t>
      </w:r>
      <w:proofErr w:type="spellEnd"/>
      <w:r>
        <w:t xml:space="preserve"> </w:t>
      </w:r>
      <w:proofErr w:type="spellStart"/>
      <w:r>
        <w:t>training</w:t>
      </w:r>
      <w:proofErr w:type="spellEnd"/>
      <w:r>
        <w:t xml:space="preserve"> log</w:t>
      </w:r>
    </w:p>
    <w:p w14:paraId="4FA0AAAC" w14:textId="49B75E6C" w:rsidR="00D22D7D" w:rsidRPr="00D22D7D" w:rsidRDefault="00D22D7D" w:rsidP="00D22D7D">
      <w:pPr>
        <w:pStyle w:val="ListParagraph"/>
        <w:numPr>
          <w:ilvl w:val="0"/>
          <w:numId w:val="16"/>
        </w:numPr>
      </w:pPr>
      <w:r>
        <w:t xml:space="preserve">Run </w:t>
      </w:r>
      <w:proofErr w:type="spellStart"/>
      <w:r>
        <w:t>achievement</w:t>
      </w:r>
      <w:proofErr w:type="spellEnd"/>
      <w:r>
        <w:t xml:space="preserve"> list</w:t>
      </w:r>
    </w:p>
    <w:p w14:paraId="481A6110" w14:textId="49A1A0FA" w:rsidR="007754C5" w:rsidRDefault="00491D60" w:rsidP="007754C5">
      <w:pPr>
        <w:pStyle w:val="Heading2"/>
      </w:pPr>
      <w:r>
        <w:t>Zoznam použitých zdrojov</w:t>
      </w:r>
    </w:p>
    <w:p w14:paraId="370A7FA6" w14:textId="77777777" w:rsidR="007754C5" w:rsidRDefault="007754C5" w:rsidP="007754C5">
      <w:pPr>
        <w:pStyle w:val="Heading3"/>
      </w:pPr>
      <w:bookmarkStart w:id="5" w:name="_Toc100344528"/>
      <w:r>
        <w:t xml:space="preserve">User interface </w:t>
      </w:r>
      <w:proofErr w:type="spellStart"/>
      <w:r>
        <w:t>layer</w:t>
      </w:r>
      <w:bookmarkEnd w:id="5"/>
      <w:proofErr w:type="spellEnd"/>
    </w:p>
    <w:p w14:paraId="28CFDF2B" w14:textId="77777777" w:rsidR="007754C5" w:rsidRPr="007364D3" w:rsidRDefault="007754C5" w:rsidP="007754C5">
      <w:r>
        <w:t>Cez UI budem zobrazovať dáta na obrazovku a prijímať rôzne požiadavky od používateľa napríklad kliknutie na nejakú aktivitu, poprípade vyplnenie nejakých údajov. Taktiež bude prezentovať dáta z databázy.</w:t>
      </w:r>
    </w:p>
    <w:p w14:paraId="49B1429F" w14:textId="77777777" w:rsidR="007754C5" w:rsidRDefault="007754C5" w:rsidP="007754C5">
      <w:pPr>
        <w:pStyle w:val="Heading3"/>
      </w:pPr>
      <w:bookmarkStart w:id="6" w:name="_Toc100344529"/>
      <w:proofErr w:type="spellStart"/>
      <w:r>
        <w:t>Data</w:t>
      </w:r>
      <w:proofErr w:type="spellEnd"/>
      <w:r>
        <w:t xml:space="preserve"> </w:t>
      </w:r>
      <w:proofErr w:type="spellStart"/>
      <w:r>
        <w:t>layer</w:t>
      </w:r>
      <w:bookmarkEnd w:id="6"/>
      <w:proofErr w:type="spellEnd"/>
    </w:p>
    <w:p w14:paraId="3055AAF9" w14:textId="77777777" w:rsidR="007754C5" w:rsidRPr="008F215D" w:rsidRDefault="007754C5" w:rsidP="007754C5">
      <w:r>
        <w:t xml:space="preserve">V dátovej vrstve budem mať uložené rôzne dáta ktoré sú potrebné pre chod aplikácie a taktiež algoritmy a metódy ktoré sú určené pre správne vypočítanie údajov, napríklad pri zadaní času a diaľky budem vedieť vypočítať rýchlosť. V dátovej vrstve budú uložené rôzne vstupy od používateľa a zmeny dát . Vytvorené tu budú rôzne </w:t>
      </w:r>
      <w:proofErr w:type="spellStart"/>
      <w:r>
        <w:t>repozitory</w:t>
      </w:r>
      <w:proofErr w:type="spellEnd"/>
      <w:r>
        <w:t xml:space="preserve">, napríklad pre aktivity, úspechy a pre </w:t>
      </w:r>
      <w:proofErr w:type="spellStart"/>
      <w:r>
        <w:t>podaktivity</w:t>
      </w:r>
      <w:proofErr w:type="spellEnd"/>
      <w:r>
        <w:t xml:space="preserve"> napríklad ako behanie, bicyklovanie a korčuľovanie.</w:t>
      </w:r>
    </w:p>
    <w:p w14:paraId="618CEACC" w14:textId="77777777" w:rsidR="007754C5" w:rsidRDefault="007754C5" w:rsidP="007754C5">
      <w:pPr>
        <w:pStyle w:val="Heading3"/>
      </w:pPr>
      <w:bookmarkStart w:id="7" w:name="_Toc100344530"/>
      <w:proofErr w:type="spellStart"/>
      <w:r>
        <w:t>Widget</w:t>
      </w:r>
      <w:bookmarkEnd w:id="7"/>
      <w:proofErr w:type="spellEnd"/>
    </w:p>
    <w:p w14:paraId="761873DD" w14:textId="77777777" w:rsidR="007754C5" w:rsidRPr="007608CC" w:rsidRDefault="007754C5" w:rsidP="007754C5">
      <w:r>
        <w:t xml:space="preserve">Určite by som chcel v aplikácií implementovať </w:t>
      </w:r>
      <w:proofErr w:type="spellStart"/>
      <w:r>
        <w:t>widget</w:t>
      </w:r>
      <w:proofErr w:type="spellEnd"/>
      <w:r>
        <w:t>, ktorý by mohol ukazovať štatistiky aktivít, alebo najbližšiu naplánovanú aktivitu.</w:t>
      </w:r>
    </w:p>
    <w:p w14:paraId="2321EABC" w14:textId="77777777" w:rsidR="007754C5" w:rsidRDefault="007754C5" w:rsidP="007754C5">
      <w:pPr>
        <w:pStyle w:val="Heading3"/>
      </w:pPr>
      <w:bookmarkStart w:id="8" w:name="_Toc100344531"/>
      <w:proofErr w:type="spellStart"/>
      <w:r>
        <w:t>Sensor</w:t>
      </w:r>
      <w:bookmarkEnd w:id="8"/>
      <w:proofErr w:type="spellEnd"/>
    </w:p>
    <w:p w14:paraId="6736F51A" w14:textId="77777777" w:rsidR="007754C5" w:rsidRPr="007608CC" w:rsidRDefault="007754C5" w:rsidP="007754C5">
      <w:r>
        <w:t>V prípade, že by som do aplikácie pridal aj nahrávanie trasy v aktivite, určite by som pridal akcelerometer a používanie GPS signálu na určenie presnej polohy.</w:t>
      </w:r>
    </w:p>
    <w:p w14:paraId="4265D93C" w14:textId="77777777" w:rsidR="007754C5" w:rsidRDefault="007754C5" w:rsidP="007754C5">
      <w:pPr>
        <w:pStyle w:val="Heading3"/>
      </w:pPr>
      <w:bookmarkStart w:id="9" w:name="_Toc100344532"/>
      <w:proofErr w:type="spellStart"/>
      <w:r w:rsidRPr="007608CC">
        <w:t>Notification</w:t>
      </w:r>
      <w:bookmarkEnd w:id="9"/>
      <w:proofErr w:type="spellEnd"/>
    </w:p>
    <w:p w14:paraId="584BB720" w14:textId="77777777" w:rsidR="007754C5" w:rsidRPr="00400050" w:rsidRDefault="007754C5" w:rsidP="007754C5">
      <w:r>
        <w:t xml:space="preserve">Notifikácie by mohli upozorňovať na najbližšiu naplánovanú aktivitu, poprípade by raz za čas mohla prísť notifikácia o tom, že chýba nejaký počet km do dosiahnutia úspechu. </w:t>
      </w:r>
    </w:p>
    <w:p w14:paraId="6BBD28C7" w14:textId="77777777" w:rsidR="007754C5" w:rsidRDefault="007754C5" w:rsidP="007754C5">
      <w:pPr>
        <w:pStyle w:val="Heading3"/>
      </w:pPr>
      <w:bookmarkStart w:id="10" w:name="_Toc100344533"/>
      <w:proofErr w:type="spellStart"/>
      <w:r>
        <w:t>Database</w:t>
      </w:r>
      <w:bookmarkEnd w:id="10"/>
      <w:proofErr w:type="spellEnd"/>
    </w:p>
    <w:p w14:paraId="52D2588C" w14:textId="77777777" w:rsidR="007754C5" w:rsidRPr="00985511" w:rsidRDefault="007754C5" w:rsidP="007754C5">
      <w:r>
        <w:t>Pre danú aplikáciu budem potrebovať databázu na ukladanie dát z aktivít.</w:t>
      </w:r>
    </w:p>
    <w:p w14:paraId="6A9BCF3E" w14:textId="77777777" w:rsidR="007754C5" w:rsidRDefault="007754C5" w:rsidP="007754C5">
      <w:pPr>
        <w:pStyle w:val="Heading3"/>
      </w:pPr>
      <w:bookmarkStart w:id="11" w:name="_Toc100344534"/>
      <w:r w:rsidRPr="00E355FC">
        <w:t>API</w:t>
      </w:r>
      <w:bookmarkEnd w:id="11"/>
    </w:p>
    <w:p w14:paraId="766A7C4D" w14:textId="77777777" w:rsidR="007754C5" w:rsidRPr="00E355FC" w:rsidRDefault="007754C5" w:rsidP="007754C5">
      <w:r>
        <w:t>Kvôli lepším funkciám ktoré by som chcel mať v aplikácií by som rád použil viacero API. Najradšej by som tam mal API na nahrávanie trasy na mapách a následne pridanie to aktivít a API na pridávanie grafov pre aktivity, napríklad odbehnuté km v čase.</w:t>
      </w:r>
    </w:p>
    <w:p w14:paraId="6E2F7CB2" w14:textId="77777777" w:rsidR="007754C5" w:rsidRDefault="007754C5" w:rsidP="007754C5">
      <w:pPr>
        <w:pStyle w:val="Heading4"/>
      </w:pPr>
      <w:r>
        <w:lastRenderedPageBreak/>
        <w:t xml:space="preserve">Android </w:t>
      </w:r>
      <w:proofErr w:type="spellStart"/>
      <w:r>
        <w:t>Location</w:t>
      </w:r>
      <w:proofErr w:type="spellEnd"/>
      <w:r>
        <w:t xml:space="preserve"> API</w:t>
      </w:r>
    </w:p>
    <w:p w14:paraId="2ECFBA11" w14:textId="77777777" w:rsidR="007754C5" w:rsidRDefault="007754C5" w:rsidP="007754C5">
      <w:r>
        <w:t xml:space="preserve">V prípade potreby značenia si trasy behu alebo bicyklovania, by som mohol použiť značenie lokácie cez Android </w:t>
      </w:r>
      <w:proofErr w:type="spellStart"/>
      <w:r>
        <w:t>Location</w:t>
      </w:r>
      <w:proofErr w:type="spellEnd"/>
      <w:r>
        <w:t xml:space="preserve"> API</w:t>
      </w:r>
    </w:p>
    <w:p w14:paraId="7221EC53" w14:textId="77777777" w:rsidR="007754C5" w:rsidRPr="0076792D" w:rsidRDefault="007754C5" w:rsidP="007754C5">
      <w:r w:rsidRPr="0076792D">
        <w:t>https://developer.android.com/training/location</w:t>
      </w:r>
    </w:p>
    <w:p w14:paraId="1A74174D" w14:textId="77777777" w:rsidR="007754C5" w:rsidRDefault="007754C5" w:rsidP="007754C5">
      <w:hyperlink r:id="rId6" w:history="1">
        <w:r w:rsidRPr="004877D9">
          <w:rPr>
            <w:rStyle w:val="Hyperlink"/>
          </w:rPr>
          <w:t>https://www.journaldev.com/13325/android-location-api-tracking-gps</w:t>
        </w:r>
      </w:hyperlink>
    </w:p>
    <w:p w14:paraId="72AEB538" w14:textId="77777777" w:rsidR="007754C5" w:rsidRPr="00800159" w:rsidRDefault="007754C5" w:rsidP="007754C5"/>
    <w:p w14:paraId="336B13CA" w14:textId="77777777" w:rsidR="007754C5" w:rsidRPr="00441C60" w:rsidRDefault="007754C5" w:rsidP="007754C5"/>
    <w:p w14:paraId="2DE2FC55" w14:textId="77777777" w:rsidR="007754C5" w:rsidRDefault="007754C5" w:rsidP="007754C5">
      <w:pPr>
        <w:spacing w:after="160" w:line="259" w:lineRule="auto"/>
        <w:rPr>
          <w:rFonts w:eastAsiaTheme="majorEastAsia" w:cstheme="majorBidi"/>
          <w:b/>
          <w:color w:val="ED7D31" w:themeColor="accent2"/>
          <w:sz w:val="40"/>
          <w:szCs w:val="26"/>
        </w:rPr>
      </w:pPr>
      <w:r>
        <w:br w:type="page"/>
      </w:r>
    </w:p>
    <w:p w14:paraId="77F71B72" w14:textId="77777777" w:rsidR="007754C5" w:rsidRDefault="007754C5" w:rsidP="007754C5">
      <w:pPr>
        <w:pStyle w:val="Heading2"/>
      </w:pPr>
      <w:bookmarkStart w:id="12" w:name="_Toc100344535"/>
      <w:r>
        <w:lastRenderedPageBreak/>
        <w:t>Ukážka návrhu obrazoviek aplikácie</w:t>
      </w:r>
      <w:bookmarkEnd w:id="12"/>
      <w:r w:rsidRPr="004E41D9">
        <w:t xml:space="preserve"> </w:t>
      </w:r>
    </w:p>
    <w:p w14:paraId="5DE4EB0F" w14:textId="77777777" w:rsidR="007754C5" w:rsidRPr="009931A8" w:rsidRDefault="007754C5" w:rsidP="007754C5">
      <w:r>
        <w:t xml:space="preserve">Návrh obrazoviek je spravený pre </w:t>
      </w:r>
      <w:proofErr w:type="spellStart"/>
      <w:r>
        <w:t>iOS</w:t>
      </w:r>
      <w:proofErr w:type="spellEnd"/>
      <w:r>
        <w:t>, avšak len kvôli tomu, že software cez ktorý som to robil nemal možnosť zvoliť Android. Je to ale len návrh ktorého sa budem snažiť držať pri budovaní aplikácie a pri tvorbe určite niečo vylepším, alebo upravím.</w:t>
      </w:r>
    </w:p>
    <w:p w14:paraId="321A8806" w14:textId="77777777" w:rsidR="007754C5" w:rsidRPr="009931A8" w:rsidRDefault="007754C5" w:rsidP="007754C5">
      <w:pPr>
        <w:pStyle w:val="Heading3"/>
      </w:pPr>
      <w:bookmarkStart w:id="13" w:name="_Toc100344536"/>
      <w:r>
        <w:t>Úvodná obrazovka - Tréningy</w:t>
      </w:r>
      <w:bookmarkEnd w:id="13"/>
    </w:p>
    <w:p w14:paraId="3EE12566" w14:textId="77777777" w:rsidR="007754C5" w:rsidRDefault="007754C5" w:rsidP="007754C5">
      <w:pPr>
        <w:jc w:val="center"/>
      </w:pPr>
      <w:r w:rsidRPr="009931A8">
        <w:rPr>
          <w:noProof/>
        </w:rPr>
        <w:drawing>
          <wp:inline distT="0" distB="0" distL="0" distR="0" wp14:anchorId="6048B642" wp14:editId="6084E914">
            <wp:extent cx="3665220" cy="6802399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71415" cy="6813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47E03" w14:textId="77777777" w:rsidR="007754C5" w:rsidRDefault="007754C5" w:rsidP="007754C5">
      <w:pPr>
        <w:pStyle w:val="Heading3"/>
      </w:pPr>
      <w:bookmarkStart w:id="14" w:name="_Toc100344537"/>
      <w:r>
        <w:lastRenderedPageBreak/>
        <w:t>Plánovač tréningov</w:t>
      </w:r>
      <w:bookmarkEnd w:id="14"/>
    </w:p>
    <w:p w14:paraId="50432FA0" w14:textId="77777777" w:rsidR="007754C5" w:rsidRDefault="007754C5" w:rsidP="007754C5">
      <w:pPr>
        <w:jc w:val="center"/>
      </w:pPr>
      <w:r w:rsidRPr="009931A8">
        <w:rPr>
          <w:noProof/>
        </w:rPr>
        <w:drawing>
          <wp:inline distT="0" distB="0" distL="0" distR="0" wp14:anchorId="65EE7BB4" wp14:editId="090CA79F">
            <wp:extent cx="4396740" cy="8398408"/>
            <wp:effectExtent l="0" t="0" r="3810" b="317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08708" cy="8421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6F49A" w14:textId="77777777" w:rsidR="007754C5" w:rsidRDefault="007754C5" w:rsidP="007754C5"/>
    <w:p w14:paraId="20628BDE" w14:textId="77777777" w:rsidR="007754C5" w:rsidRDefault="007754C5" w:rsidP="007754C5">
      <w:pPr>
        <w:pStyle w:val="Heading3"/>
      </w:pPr>
      <w:bookmarkStart w:id="15" w:name="_Toc100344538"/>
      <w:r>
        <w:t>Pridanie bežeckej aktivity</w:t>
      </w:r>
      <w:bookmarkEnd w:id="15"/>
    </w:p>
    <w:p w14:paraId="7F9C87E8" w14:textId="77777777" w:rsidR="007754C5" w:rsidRDefault="007754C5" w:rsidP="007754C5">
      <w:pPr>
        <w:jc w:val="center"/>
      </w:pPr>
      <w:r w:rsidRPr="009931A8">
        <w:rPr>
          <w:noProof/>
        </w:rPr>
        <w:drawing>
          <wp:inline distT="0" distB="0" distL="0" distR="0" wp14:anchorId="45874292" wp14:editId="7111C3A3">
            <wp:extent cx="4070893" cy="8092440"/>
            <wp:effectExtent l="0" t="0" r="6350" b="381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0407" cy="8111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6BB54" w14:textId="77777777" w:rsidR="007754C5" w:rsidRDefault="007754C5" w:rsidP="007754C5"/>
    <w:p w14:paraId="0A1D5CA9" w14:textId="77777777" w:rsidR="007754C5" w:rsidRDefault="007754C5" w:rsidP="007754C5">
      <w:pPr>
        <w:pStyle w:val="Heading3"/>
      </w:pPr>
      <w:bookmarkStart w:id="16" w:name="_Toc100344539"/>
      <w:r>
        <w:t>Úspechy</w:t>
      </w:r>
      <w:bookmarkEnd w:id="16"/>
    </w:p>
    <w:p w14:paraId="23787C63" w14:textId="77777777" w:rsidR="007754C5" w:rsidRPr="009931A8" w:rsidRDefault="007754C5" w:rsidP="007754C5">
      <w:pPr>
        <w:jc w:val="center"/>
      </w:pPr>
      <w:r w:rsidRPr="009931A8">
        <w:rPr>
          <w:noProof/>
        </w:rPr>
        <w:drawing>
          <wp:inline distT="0" distB="0" distL="0" distR="0" wp14:anchorId="518B33EF" wp14:editId="64542B11">
            <wp:extent cx="4120636" cy="8069580"/>
            <wp:effectExtent l="0" t="0" r="0" b="7620"/>
            <wp:docPr id="7" name="Picture 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chat or text messag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33337" cy="8094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E8EC0" w14:textId="77777777" w:rsidR="00244B3E" w:rsidRPr="007754C5" w:rsidRDefault="00244B3E" w:rsidP="007754C5"/>
    <w:sectPr w:rsidR="00244B3E" w:rsidRPr="007754C5" w:rsidSect="004D058C">
      <w:headerReference w:type="default" r:id="rId11"/>
      <w:footerReference w:type="default" r:id="rId12"/>
      <w:pgSz w:w="11906" w:h="16838"/>
      <w:pgMar w:top="1418" w:right="1418" w:bottom="1418" w:left="1134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726BBF" w14:paraId="5611422B" w14:textId="77777777">
      <w:trPr>
        <w:jc w:val="right"/>
      </w:trPr>
      <w:tc>
        <w:tcPr>
          <w:tcW w:w="4795" w:type="dxa"/>
          <w:vAlign w:val="center"/>
        </w:tcPr>
        <w:p w14:paraId="5861F385" w14:textId="77777777" w:rsidR="00726BBF" w:rsidRDefault="00EC28FF">
          <w:pPr>
            <w:pStyle w:val="Header"/>
            <w:jc w:val="right"/>
            <w:rPr>
              <w:caps/>
              <w:color w:val="000000" w:themeColor="text1"/>
            </w:rPr>
          </w:pPr>
        </w:p>
      </w:tc>
      <w:tc>
        <w:tcPr>
          <w:tcW w:w="250" w:type="pct"/>
          <w:shd w:val="clear" w:color="auto" w:fill="ED7D31" w:themeFill="accent2"/>
          <w:vAlign w:val="center"/>
        </w:tcPr>
        <w:p w14:paraId="40C80FC1" w14:textId="77777777" w:rsidR="00726BBF" w:rsidRDefault="00EC28FF">
          <w:pPr>
            <w:pStyle w:val="Footer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PAGE   \* </w:instrText>
          </w:r>
          <w:r>
            <w:rPr>
              <w:color w:val="FFFFFF" w:themeColor="background1"/>
            </w:rPr>
            <w:instrText>MERGEFORMAT</w:instrText>
          </w:r>
          <w:r>
            <w:rPr>
              <w:color w:val="FFFFFF" w:themeColor="background1"/>
            </w:rPr>
            <w:fldChar w:fldCharType="separate"/>
          </w:r>
          <w:r>
            <w:rPr>
              <w:color w:val="FFFFFF" w:themeColor="background1"/>
            </w:rPr>
            <w:t>2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6F244A67" w14:textId="77777777" w:rsidR="00726BBF" w:rsidRDefault="00EC28FF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3975A" w14:textId="77777777" w:rsidR="00726BBF" w:rsidRDefault="00EC28FF" w:rsidP="00802809">
    <w:pPr>
      <w:pStyle w:val="Header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FC8814E" wp14:editId="7A157449">
          <wp:simplePos x="0" y="0"/>
          <wp:positionH relativeFrom="column">
            <wp:posOffset>5894070</wp:posOffset>
          </wp:positionH>
          <wp:positionV relativeFrom="paragraph">
            <wp:posOffset>-183515</wp:posOffset>
          </wp:positionV>
          <wp:extent cx="619200" cy="619200"/>
          <wp:effectExtent l="0" t="0" r="9525" b="9525"/>
          <wp:wrapNone/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200" cy="61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241B048A" wp14:editId="3B89EAE4">
          <wp:simplePos x="0" y="0"/>
          <wp:positionH relativeFrom="column">
            <wp:posOffset>6941820</wp:posOffset>
          </wp:positionH>
          <wp:positionV relativeFrom="paragraph">
            <wp:posOffset>83820</wp:posOffset>
          </wp:positionV>
          <wp:extent cx="746760" cy="746760"/>
          <wp:effectExtent l="0" t="0" r="15240" b="15240"/>
          <wp:wrapNone/>
          <wp:docPr id="4" name="Obrázok 4" descr="fram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rame1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46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C548A"/>
    <w:multiLevelType w:val="hybridMultilevel"/>
    <w:tmpl w:val="F46EDD2C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3D0035C"/>
    <w:multiLevelType w:val="hybridMultilevel"/>
    <w:tmpl w:val="16201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2628F"/>
    <w:multiLevelType w:val="hybridMultilevel"/>
    <w:tmpl w:val="A5B24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E7D92"/>
    <w:multiLevelType w:val="hybridMultilevel"/>
    <w:tmpl w:val="497A3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C44A62"/>
    <w:multiLevelType w:val="hybridMultilevel"/>
    <w:tmpl w:val="B23AF2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A5A89"/>
    <w:multiLevelType w:val="hybridMultilevel"/>
    <w:tmpl w:val="504AA6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BE3195"/>
    <w:multiLevelType w:val="hybridMultilevel"/>
    <w:tmpl w:val="D556B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110444"/>
    <w:multiLevelType w:val="hybridMultilevel"/>
    <w:tmpl w:val="F78074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A25776"/>
    <w:multiLevelType w:val="hybridMultilevel"/>
    <w:tmpl w:val="3FEC9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04EE3"/>
    <w:multiLevelType w:val="hybridMultilevel"/>
    <w:tmpl w:val="29589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E5753A"/>
    <w:multiLevelType w:val="hybridMultilevel"/>
    <w:tmpl w:val="2708EA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32FDC"/>
    <w:multiLevelType w:val="hybridMultilevel"/>
    <w:tmpl w:val="9C363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0503AF"/>
    <w:multiLevelType w:val="hybridMultilevel"/>
    <w:tmpl w:val="25580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F71812"/>
    <w:multiLevelType w:val="hybridMultilevel"/>
    <w:tmpl w:val="1C80B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FA0CC8"/>
    <w:multiLevelType w:val="hybridMultilevel"/>
    <w:tmpl w:val="60A27E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2F13DD"/>
    <w:multiLevelType w:val="hybridMultilevel"/>
    <w:tmpl w:val="7492A3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170CE8"/>
    <w:multiLevelType w:val="hybridMultilevel"/>
    <w:tmpl w:val="9ADEC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9461058">
    <w:abstractNumId w:val="10"/>
  </w:num>
  <w:num w:numId="2" w16cid:durableId="922496188">
    <w:abstractNumId w:val="9"/>
  </w:num>
  <w:num w:numId="3" w16cid:durableId="1380863720">
    <w:abstractNumId w:val="6"/>
  </w:num>
  <w:num w:numId="4" w16cid:durableId="1418549823">
    <w:abstractNumId w:val="4"/>
  </w:num>
  <w:num w:numId="5" w16cid:durableId="2110419844">
    <w:abstractNumId w:val="0"/>
  </w:num>
  <w:num w:numId="6" w16cid:durableId="1814760286">
    <w:abstractNumId w:val="7"/>
  </w:num>
  <w:num w:numId="7" w16cid:durableId="1100612373">
    <w:abstractNumId w:val="3"/>
  </w:num>
  <w:num w:numId="8" w16cid:durableId="1841265188">
    <w:abstractNumId w:val="14"/>
  </w:num>
  <w:num w:numId="9" w16cid:durableId="1394811715">
    <w:abstractNumId w:val="12"/>
  </w:num>
  <w:num w:numId="10" w16cid:durableId="120464532">
    <w:abstractNumId w:val="13"/>
  </w:num>
  <w:num w:numId="11" w16cid:durableId="2055034245">
    <w:abstractNumId w:val="8"/>
  </w:num>
  <w:num w:numId="12" w16cid:durableId="634674636">
    <w:abstractNumId w:val="2"/>
  </w:num>
  <w:num w:numId="13" w16cid:durableId="600332975">
    <w:abstractNumId w:val="1"/>
  </w:num>
  <w:num w:numId="14" w16cid:durableId="751245156">
    <w:abstractNumId w:val="11"/>
  </w:num>
  <w:num w:numId="15" w16cid:durableId="90005428">
    <w:abstractNumId w:val="15"/>
  </w:num>
  <w:num w:numId="16" w16cid:durableId="1939286525">
    <w:abstractNumId w:val="16"/>
  </w:num>
  <w:num w:numId="17" w16cid:durableId="57265996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MTKyMDMxNjAxMLFU0lEKTi0uzszPAykwrAUA3xn6FiwAAAA="/>
  </w:docVars>
  <w:rsids>
    <w:rsidRoot w:val="007754C5"/>
    <w:rsid w:val="00244B3E"/>
    <w:rsid w:val="002A5644"/>
    <w:rsid w:val="00367B29"/>
    <w:rsid w:val="00491D60"/>
    <w:rsid w:val="00584541"/>
    <w:rsid w:val="007754C5"/>
    <w:rsid w:val="00AD5CBF"/>
    <w:rsid w:val="00CF7843"/>
    <w:rsid w:val="00D07240"/>
    <w:rsid w:val="00D22D7D"/>
    <w:rsid w:val="00DD7FBE"/>
    <w:rsid w:val="00EC2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9DA0E8"/>
  <w15:chartTrackingRefBased/>
  <w15:docId w15:val="{4A027E97-487B-4D58-A246-D9082D3D3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240"/>
    <w:pPr>
      <w:spacing w:after="0" w:line="240" w:lineRule="auto"/>
      <w:jc w:val="both"/>
    </w:pPr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Heading1">
    <w:name w:val="heading 1"/>
    <w:basedOn w:val="Normal"/>
    <w:next w:val="Normal"/>
    <w:link w:val="Heading1Char"/>
    <w:qFormat/>
    <w:rsid w:val="007754C5"/>
    <w:pPr>
      <w:keepNext/>
      <w:jc w:val="center"/>
      <w:outlineLvl w:val="0"/>
    </w:pPr>
    <w:rPr>
      <w:i/>
      <w:iCs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54C5"/>
    <w:pPr>
      <w:keepNext/>
      <w:keepLines/>
      <w:spacing w:before="40" w:line="360" w:lineRule="auto"/>
      <w:jc w:val="center"/>
      <w:outlineLvl w:val="1"/>
    </w:pPr>
    <w:rPr>
      <w:rFonts w:eastAsiaTheme="majorEastAsia" w:cstheme="majorBidi"/>
      <w:b/>
      <w:color w:val="ED7D31" w:themeColor="accent2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54C5"/>
    <w:pPr>
      <w:keepNext/>
      <w:keepLines/>
      <w:spacing w:before="160" w:after="120"/>
      <w:outlineLvl w:val="2"/>
    </w:pPr>
    <w:rPr>
      <w:rFonts w:eastAsiaTheme="majorEastAsia" w:cstheme="majorBidi"/>
      <w:color w:val="ED7D31" w:themeColor="accent2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54C5"/>
    <w:pPr>
      <w:keepNext/>
      <w:keepLines/>
      <w:spacing w:before="160" w:after="120"/>
      <w:ind w:left="708"/>
      <w:outlineLvl w:val="3"/>
    </w:pPr>
    <w:rPr>
      <w:rFonts w:eastAsiaTheme="majorEastAsia" w:cstheme="majorBidi"/>
      <w:b/>
      <w:iCs/>
      <w:color w:val="F4B083" w:themeColor="accent2" w:themeTint="99"/>
      <w:sz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67B2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754C5"/>
    <w:rPr>
      <w:rFonts w:ascii="Calibri" w:eastAsia="Times New Roman" w:hAnsi="Calibri" w:cs="Times New Roman"/>
      <w:i/>
      <w:iCs/>
      <w:sz w:val="28"/>
      <w:szCs w:val="24"/>
      <w:lang w:val="sk-SK" w:eastAsia="sk-SK"/>
    </w:rPr>
  </w:style>
  <w:style w:type="character" w:customStyle="1" w:styleId="Heading2Char">
    <w:name w:val="Heading 2 Char"/>
    <w:basedOn w:val="DefaultParagraphFont"/>
    <w:link w:val="Heading2"/>
    <w:uiPriority w:val="9"/>
    <w:rsid w:val="007754C5"/>
    <w:rPr>
      <w:rFonts w:ascii="Calibri" w:eastAsiaTheme="majorEastAsia" w:hAnsi="Calibri" w:cstheme="majorBidi"/>
      <w:b/>
      <w:color w:val="ED7D31" w:themeColor="accent2"/>
      <w:sz w:val="40"/>
      <w:szCs w:val="26"/>
      <w:lang w:val="sk-SK" w:eastAsia="sk-SK"/>
    </w:rPr>
  </w:style>
  <w:style w:type="character" w:customStyle="1" w:styleId="Heading3Char">
    <w:name w:val="Heading 3 Char"/>
    <w:basedOn w:val="DefaultParagraphFont"/>
    <w:link w:val="Heading3"/>
    <w:uiPriority w:val="9"/>
    <w:rsid w:val="007754C5"/>
    <w:rPr>
      <w:rFonts w:ascii="Calibri" w:eastAsiaTheme="majorEastAsia" w:hAnsi="Calibri" w:cstheme="majorBidi"/>
      <w:color w:val="ED7D31" w:themeColor="accent2"/>
      <w:sz w:val="32"/>
      <w:szCs w:val="24"/>
      <w:lang w:val="sk-SK" w:eastAsia="sk-SK"/>
    </w:rPr>
  </w:style>
  <w:style w:type="character" w:customStyle="1" w:styleId="Heading4Char">
    <w:name w:val="Heading 4 Char"/>
    <w:basedOn w:val="DefaultParagraphFont"/>
    <w:link w:val="Heading4"/>
    <w:uiPriority w:val="9"/>
    <w:rsid w:val="007754C5"/>
    <w:rPr>
      <w:rFonts w:ascii="Calibri" w:eastAsiaTheme="majorEastAsia" w:hAnsi="Calibri" w:cstheme="majorBidi"/>
      <w:b/>
      <w:iCs/>
      <w:color w:val="F4B083" w:themeColor="accent2" w:themeTint="99"/>
      <w:sz w:val="30"/>
      <w:szCs w:val="24"/>
      <w:lang w:val="sk-SK" w:eastAsia="sk-SK"/>
    </w:rPr>
  </w:style>
  <w:style w:type="paragraph" w:styleId="Title">
    <w:name w:val="Title"/>
    <w:basedOn w:val="Normal"/>
    <w:link w:val="TitleChar"/>
    <w:qFormat/>
    <w:rsid w:val="007754C5"/>
    <w:pPr>
      <w:jc w:val="center"/>
    </w:pPr>
    <w:rPr>
      <w:sz w:val="28"/>
    </w:rPr>
  </w:style>
  <w:style w:type="character" w:customStyle="1" w:styleId="TitleChar">
    <w:name w:val="Title Char"/>
    <w:basedOn w:val="DefaultParagraphFont"/>
    <w:link w:val="Title"/>
    <w:rsid w:val="007754C5"/>
    <w:rPr>
      <w:rFonts w:ascii="Calibri" w:eastAsia="Times New Roman" w:hAnsi="Calibri" w:cs="Times New Roman"/>
      <w:sz w:val="28"/>
      <w:szCs w:val="24"/>
      <w:lang w:val="sk-SK" w:eastAsia="sk-SK"/>
    </w:rPr>
  </w:style>
  <w:style w:type="paragraph" w:styleId="Subtitle">
    <w:name w:val="Subtitle"/>
    <w:basedOn w:val="Normal"/>
    <w:link w:val="SubtitleChar"/>
    <w:qFormat/>
    <w:rsid w:val="007754C5"/>
    <w:pPr>
      <w:spacing w:before="2880"/>
      <w:jc w:val="center"/>
    </w:pPr>
    <w:rPr>
      <w:sz w:val="28"/>
    </w:rPr>
  </w:style>
  <w:style w:type="character" w:customStyle="1" w:styleId="SubtitleChar">
    <w:name w:val="Subtitle Char"/>
    <w:basedOn w:val="DefaultParagraphFont"/>
    <w:link w:val="Subtitle"/>
    <w:rsid w:val="007754C5"/>
    <w:rPr>
      <w:rFonts w:ascii="Calibri" w:eastAsia="Times New Roman" w:hAnsi="Calibri" w:cs="Times New Roman"/>
      <w:sz w:val="28"/>
      <w:szCs w:val="24"/>
      <w:lang w:val="sk-SK" w:eastAsia="sk-SK"/>
    </w:rPr>
  </w:style>
  <w:style w:type="paragraph" w:styleId="ListParagraph">
    <w:name w:val="List Paragraph"/>
    <w:basedOn w:val="Normal"/>
    <w:uiPriority w:val="34"/>
    <w:qFormat/>
    <w:rsid w:val="007754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54C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54C5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54C5"/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Footer">
    <w:name w:val="footer"/>
    <w:basedOn w:val="Normal"/>
    <w:link w:val="FooterChar"/>
    <w:uiPriority w:val="99"/>
    <w:unhideWhenUsed/>
    <w:rsid w:val="007754C5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54C5"/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TOCHeading">
    <w:name w:val="TOC Heading"/>
    <w:basedOn w:val="Heading1"/>
    <w:next w:val="Normal"/>
    <w:uiPriority w:val="39"/>
    <w:unhideWhenUsed/>
    <w:qFormat/>
    <w:rsid w:val="007754C5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i w:val="0"/>
      <w:i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754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54C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754C5"/>
    <w:pPr>
      <w:spacing w:after="100"/>
      <w:ind w:left="480"/>
    </w:pPr>
  </w:style>
  <w:style w:type="character" w:customStyle="1" w:styleId="Heading5Char">
    <w:name w:val="Heading 5 Char"/>
    <w:basedOn w:val="DefaultParagraphFont"/>
    <w:link w:val="Heading5"/>
    <w:uiPriority w:val="9"/>
    <w:rsid w:val="00367B29"/>
    <w:rPr>
      <w:rFonts w:asciiTheme="majorHAnsi" w:eastAsiaTheme="majorEastAsia" w:hAnsiTheme="majorHAnsi" w:cstheme="majorBidi"/>
      <w:color w:val="2F5496" w:themeColor="accent1" w:themeShade="BF"/>
      <w:sz w:val="26"/>
      <w:szCs w:val="24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ournaldev.com/13325/android-location-api-tracking-gps" TargetMode="External"/><Relationship Id="rId11" Type="http://schemas.openxmlformats.org/officeDocument/2006/relationships/header" Target="header1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s://frcatel.fri.uniza.sk/users/rebo/OBRAZKY/SKOLA.GIF" TargetMode="External"/><Relationship Id="rId2" Type="http://schemas.openxmlformats.org/officeDocument/2006/relationships/image" Target="media/image7.gif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2</Pages>
  <Words>1150</Words>
  <Characters>655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Gorný</dc:creator>
  <cp:keywords/>
  <dc:description/>
  <cp:lastModifiedBy>Maroš Gorný</cp:lastModifiedBy>
  <cp:revision>1</cp:revision>
  <dcterms:created xsi:type="dcterms:W3CDTF">2022-06-19T19:58:00Z</dcterms:created>
  <dcterms:modified xsi:type="dcterms:W3CDTF">2022-06-19T20:50:00Z</dcterms:modified>
</cp:coreProperties>
</file>